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7438B8" w14:textId="0DF19863" w:rsidR="006B572D" w:rsidRPr="006B572D" w:rsidRDefault="006B572D" w:rsidP="00434192">
      <w:pPr>
        <w:jc w:val="center"/>
        <w:rPr>
          <w:rFonts w:ascii="Arial" w:hAnsi="Arial"/>
          <w:b/>
          <w:bCs/>
          <w:sz w:val="32"/>
          <w:szCs w:val="32"/>
        </w:rPr>
      </w:pPr>
      <w:r w:rsidRPr="1B82C21A">
        <w:rPr>
          <w:rFonts w:ascii="Arial" w:hAnsi="Arial"/>
          <w:b/>
          <w:bCs/>
          <w:sz w:val="32"/>
          <w:szCs w:val="32"/>
        </w:rPr>
        <w:t>Expenses Claim</w:t>
      </w:r>
    </w:p>
    <w:p w14:paraId="197438BA" w14:textId="77777777" w:rsidR="006B572D" w:rsidRDefault="00BD11AB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Please attach all reciepts. C</w:t>
      </w:r>
      <w:r w:rsidR="006B572D" w:rsidRPr="00674395">
        <w:rPr>
          <w:rFonts w:ascii="Arial" w:hAnsi="Arial"/>
          <w:sz w:val="20"/>
          <w:szCs w:val="20"/>
        </w:rPr>
        <w:t>laims must be sub</w:t>
      </w:r>
      <w:r w:rsidR="005C7841" w:rsidRPr="00674395">
        <w:rPr>
          <w:rFonts w:ascii="Arial" w:hAnsi="Arial"/>
          <w:sz w:val="20"/>
          <w:szCs w:val="20"/>
        </w:rPr>
        <w:t>m</w:t>
      </w:r>
      <w:r w:rsidR="006B572D" w:rsidRPr="00674395">
        <w:rPr>
          <w:rFonts w:ascii="Arial" w:hAnsi="Arial"/>
          <w:sz w:val="20"/>
          <w:szCs w:val="20"/>
        </w:rPr>
        <w:t>itted and paid within 28 days of incurring expenses.</w:t>
      </w:r>
      <w:r w:rsidR="00E47B83">
        <w:rPr>
          <w:rFonts w:ascii="Arial" w:hAnsi="Arial"/>
          <w:sz w:val="20"/>
          <w:szCs w:val="20"/>
        </w:rPr>
        <w:t xml:space="preserve"> Failure to do so</w:t>
      </w:r>
      <w:r w:rsidR="005D5C05">
        <w:rPr>
          <w:rFonts w:ascii="Arial" w:hAnsi="Arial"/>
          <w:sz w:val="20"/>
          <w:szCs w:val="20"/>
        </w:rPr>
        <w:t xml:space="preserve">, </w:t>
      </w:r>
      <w:r w:rsidR="00E47B83">
        <w:rPr>
          <w:rFonts w:ascii="Arial" w:hAnsi="Arial"/>
          <w:sz w:val="20"/>
          <w:szCs w:val="20"/>
        </w:rPr>
        <w:t>may result in your claim not being processed.</w:t>
      </w:r>
    </w:p>
    <w:p w14:paraId="197438BB" w14:textId="77777777" w:rsidR="00674395" w:rsidRPr="006B572D" w:rsidRDefault="00674395">
      <w:pPr>
        <w:rPr>
          <w:rFonts w:ascii="Arial" w:hAnsi="Arial"/>
        </w:rPr>
      </w:pPr>
    </w:p>
    <w:tbl>
      <w:tblPr>
        <w:tblW w:w="93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5"/>
        <w:gridCol w:w="3619"/>
        <w:gridCol w:w="165"/>
        <w:gridCol w:w="1350"/>
        <w:gridCol w:w="1264"/>
      </w:tblGrid>
      <w:tr w:rsidR="00F64D71" w:rsidRPr="00391922" w14:paraId="197438C0" w14:textId="77777777" w:rsidTr="1B82C21A">
        <w:trPr>
          <w:trHeight w:val="504"/>
        </w:trPr>
        <w:tc>
          <w:tcPr>
            <w:tcW w:w="2985" w:type="dxa"/>
          </w:tcPr>
          <w:p w14:paraId="197438BC" w14:textId="77777777" w:rsidR="00F64D71" w:rsidRPr="00434192" w:rsidRDefault="00BA7726">
            <w:pPr>
              <w:rPr>
                <w:rFonts w:ascii="Arial" w:hAnsi="Arial"/>
                <w:sz w:val="20"/>
                <w:szCs w:val="20"/>
              </w:rPr>
            </w:pPr>
            <w:r w:rsidRPr="00434192">
              <w:rPr>
                <w:rFonts w:ascii="Arial" w:hAnsi="Arial"/>
                <w:sz w:val="20"/>
                <w:szCs w:val="20"/>
              </w:rPr>
              <w:t>Full Name</w:t>
            </w:r>
          </w:p>
        </w:tc>
        <w:tc>
          <w:tcPr>
            <w:tcW w:w="3619" w:type="dxa"/>
          </w:tcPr>
          <w:p w14:paraId="197438BD" w14:textId="77777777" w:rsidR="00F64D71" w:rsidRPr="00434192" w:rsidRDefault="00F64D71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779" w:type="dxa"/>
            <w:gridSpan w:val="3"/>
          </w:tcPr>
          <w:p w14:paraId="197438BE" w14:textId="77777777" w:rsidR="00F64D71" w:rsidRPr="00434192" w:rsidRDefault="00F64D71">
            <w:pPr>
              <w:rPr>
                <w:rFonts w:ascii="Arial" w:hAnsi="Arial"/>
                <w:sz w:val="20"/>
                <w:szCs w:val="20"/>
              </w:rPr>
            </w:pPr>
            <w:r w:rsidRPr="00434192">
              <w:rPr>
                <w:rFonts w:ascii="Arial" w:hAnsi="Arial"/>
                <w:sz w:val="20"/>
                <w:szCs w:val="20"/>
              </w:rPr>
              <w:t>Account Name:</w:t>
            </w:r>
          </w:p>
          <w:p w14:paraId="197438BF" w14:textId="77777777" w:rsidR="00BA7908" w:rsidRPr="00434192" w:rsidRDefault="00BA7908" w:rsidP="00BA7908">
            <w:pPr>
              <w:rPr>
                <w:rFonts w:ascii="Arial" w:hAnsi="Arial"/>
                <w:sz w:val="20"/>
                <w:szCs w:val="20"/>
              </w:rPr>
            </w:pPr>
          </w:p>
        </w:tc>
      </w:tr>
      <w:tr w:rsidR="00F64D71" w:rsidRPr="00391922" w14:paraId="197438C5" w14:textId="77777777" w:rsidTr="1B82C21A">
        <w:trPr>
          <w:trHeight w:val="488"/>
        </w:trPr>
        <w:tc>
          <w:tcPr>
            <w:tcW w:w="2985" w:type="dxa"/>
          </w:tcPr>
          <w:p w14:paraId="197438C1" w14:textId="77777777" w:rsidR="00F64D71" w:rsidRPr="00434192" w:rsidRDefault="00BA7726">
            <w:pPr>
              <w:rPr>
                <w:rFonts w:ascii="Arial" w:hAnsi="Arial"/>
                <w:sz w:val="20"/>
                <w:szCs w:val="20"/>
              </w:rPr>
            </w:pPr>
            <w:r w:rsidRPr="00434192">
              <w:rPr>
                <w:rFonts w:ascii="Arial" w:hAnsi="Arial"/>
                <w:sz w:val="20"/>
                <w:szCs w:val="20"/>
              </w:rPr>
              <w:t>MIS Number</w:t>
            </w:r>
          </w:p>
        </w:tc>
        <w:tc>
          <w:tcPr>
            <w:tcW w:w="3619" w:type="dxa"/>
          </w:tcPr>
          <w:p w14:paraId="197438C2" w14:textId="77777777" w:rsidR="00F64D71" w:rsidRPr="00434192" w:rsidRDefault="00F64D71" w:rsidP="00E73D48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779" w:type="dxa"/>
            <w:gridSpan w:val="3"/>
          </w:tcPr>
          <w:p w14:paraId="197438C3" w14:textId="77777777" w:rsidR="00F64D71" w:rsidRPr="00434192" w:rsidRDefault="00F64D71" w:rsidP="00E73D48">
            <w:pPr>
              <w:rPr>
                <w:rFonts w:ascii="Arial" w:hAnsi="Arial"/>
                <w:sz w:val="20"/>
                <w:szCs w:val="20"/>
              </w:rPr>
            </w:pPr>
            <w:r w:rsidRPr="00434192">
              <w:rPr>
                <w:rFonts w:ascii="Arial" w:hAnsi="Arial"/>
                <w:sz w:val="20"/>
                <w:szCs w:val="20"/>
              </w:rPr>
              <w:t>Account No:</w:t>
            </w:r>
          </w:p>
          <w:p w14:paraId="197438C4" w14:textId="77777777" w:rsidR="00F64D71" w:rsidRPr="00434192" w:rsidRDefault="00F64D71" w:rsidP="00E73D48">
            <w:pPr>
              <w:rPr>
                <w:rFonts w:ascii="Arial" w:hAnsi="Arial"/>
                <w:sz w:val="20"/>
                <w:szCs w:val="20"/>
              </w:rPr>
            </w:pPr>
          </w:p>
        </w:tc>
      </w:tr>
      <w:tr w:rsidR="00F64D71" w:rsidRPr="00B57056" w14:paraId="197438CA" w14:textId="77777777" w:rsidTr="1B82C21A">
        <w:trPr>
          <w:trHeight w:val="504"/>
        </w:trPr>
        <w:tc>
          <w:tcPr>
            <w:tcW w:w="2985" w:type="dxa"/>
          </w:tcPr>
          <w:p w14:paraId="197438C6" w14:textId="77777777" w:rsidR="00430B04" w:rsidRPr="00434192" w:rsidRDefault="00BA7726">
            <w:pPr>
              <w:rPr>
                <w:rFonts w:ascii="Arial" w:hAnsi="Arial"/>
                <w:sz w:val="20"/>
                <w:szCs w:val="20"/>
                <w:lang w:val="en-GB"/>
              </w:rPr>
            </w:pPr>
            <w:r w:rsidRPr="00434192">
              <w:rPr>
                <w:rFonts w:ascii="Arial" w:hAnsi="Arial"/>
                <w:sz w:val="20"/>
                <w:szCs w:val="20"/>
              </w:rPr>
              <w:t>Position/Responsibility</w:t>
            </w:r>
          </w:p>
        </w:tc>
        <w:tc>
          <w:tcPr>
            <w:tcW w:w="3619" w:type="dxa"/>
          </w:tcPr>
          <w:p w14:paraId="197438C7" w14:textId="77777777" w:rsidR="00F64D71" w:rsidRPr="00434192" w:rsidRDefault="00F64D71" w:rsidP="00672ACB">
            <w:pPr>
              <w:rPr>
                <w:rFonts w:ascii="Arial" w:hAnsi="Arial"/>
                <w:sz w:val="20"/>
                <w:szCs w:val="20"/>
                <w:lang w:val="en-GB"/>
              </w:rPr>
            </w:pPr>
          </w:p>
        </w:tc>
        <w:tc>
          <w:tcPr>
            <w:tcW w:w="2779" w:type="dxa"/>
            <w:gridSpan w:val="3"/>
          </w:tcPr>
          <w:p w14:paraId="197438C8" w14:textId="77777777" w:rsidR="00F64D71" w:rsidRPr="00434192" w:rsidRDefault="00F64D71" w:rsidP="00F64D71">
            <w:pPr>
              <w:rPr>
                <w:rFonts w:ascii="Arial" w:hAnsi="Arial"/>
                <w:sz w:val="20"/>
                <w:szCs w:val="20"/>
                <w:lang w:val="pt-BR"/>
              </w:rPr>
            </w:pPr>
            <w:r w:rsidRPr="00434192">
              <w:rPr>
                <w:rFonts w:ascii="Arial" w:hAnsi="Arial"/>
                <w:sz w:val="20"/>
                <w:szCs w:val="20"/>
                <w:lang w:val="pt-BR"/>
              </w:rPr>
              <w:t>Sort Code:</w:t>
            </w:r>
          </w:p>
          <w:p w14:paraId="197438C9" w14:textId="77777777" w:rsidR="00BD11AB" w:rsidRPr="00434192" w:rsidRDefault="00BD11AB" w:rsidP="00F64D71">
            <w:pPr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6B572D" w:rsidRPr="00391922" w14:paraId="197438CD" w14:textId="77777777" w:rsidTr="1B82C21A">
        <w:trPr>
          <w:trHeight w:val="375"/>
        </w:trPr>
        <w:tc>
          <w:tcPr>
            <w:tcW w:w="2985" w:type="dxa"/>
          </w:tcPr>
          <w:p w14:paraId="197438CB" w14:textId="4FBDEEAB" w:rsidR="006B572D" w:rsidRPr="00434192" w:rsidRDefault="006B572D">
            <w:pPr>
              <w:rPr>
                <w:rFonts w:ascii="Arial" w:hAnsi="Arial"/>
                <w:sz w:val="20"/>
                <w:szCs w:val="20"/>
              </w:rPr>
            </w:pPr>
            <w:r w:rsidRPr="00434192">
              <w:rPr>
                <w:rFonts w:ascii="Arial" w:hAnsi="Arial"/>
                <w:sz w:val="20"/>
                <w:szCs w:val="20"/>
              </w:rPr>
              <w:t>Date</w:t>
            </w:r>
            <w:r w:rsidR="00A422E3" w:rsidRPr="00434192">
              <w:rPr>
                <w:rFonts w:ascii="Arial" w:hAnsi="Arial"/>
                <w:sz w:val="20"/>
                <w:szCs w:val="20"/>
              </w:rPr>
              <w:t>/s</w:t>
            </w:r>
            <w:r w:rsidRPr="00434192">
              <w:rPr>
                <w:rFonts w:ascii="Arial" w:hAnsi="Arial"/>
                <w:sz w:val="20"/>
                <w:szCs w:val="20"/>
              </w:rPr>
              <w:t xml:space="preserve"> of Event/Travel</w:t>
            </w:r>
          </w:p>
        </w:tc>
        <w:tc>
          <w:tcPr>
            <w:tcW w:w="6398" w:type="dxa"/>
            <w:gridSpan w:val="4"/>
          </w:tcPr>
          <w:p w14:paraId="197438CC" w14:textId="77777777" w:rsidR="006B572D" w:rsidRPr="00434192" w:rsidRDefault="006B572D" w:rsidP="000F7CBD">
            <w:pPr>
              <w:rPr>
                <w:rFonts w:ascii="Arial" w:hAnsi="Arial"/>
                <w:sz w:val="20"/>
                <w:szCs w:val="20"/>
              </w:rPr>
            </w:pPr>
          </w:p>
        </w:tc>
      </w:tr>
      <w:tr w:rsidR="006B572D" w:rsidRPr="00391922" w14:paraId="197438D0" w14:textId="77777777" w:rsidTr="1B82C21A">
        <w:trPr>
          <w:trHeight w:val="409"/>
        </w:trPr>
        <w:tc>
          <w:tcPr>
            <w:tcW w:w="2985" w:type="dxa"/>
          </w:tcPr>
          <w:p w14:paraId="197438CE" w14:textId="77777777" w:rsidR="006B572D" w:rsidRPr="00434192" w:rsidRDefault="006B572D">
            <w:pPr>
              <w:rPr>
                <w:rFonts w:ascii="Arial" w:hAnsi="Arial"/>
                <w:sz w:val="20"/>
                <w:szCs w:val="20"/>
              </w:rPr>
            </w:pPr>
            <w:r w:rsidRPr="00434192">
              <w:rPr>
                <w:rFonts w:ascii="Arial" w:hAnsi="Arial"/>
                <w:sz w:val="20"/>
                <w:szCs w:val="20"/>
              </w:rPr>
              <w:t>Reason for Claim</w:t>
            </w:r>
          </w:p>
        </w:tc>
        <w:tc>
          <w:tcPr>
            <w:tcW w:w="6398" w:type="dxa"/>
            <w:gridSpan w:val="4"/>
          </w:tcPr>
          <w:p w14:paraId="197438CF" w14:textId="77777777" w:rsidR="006B572D" w:rsidRPr="00434192" w:rsidRDefault="006B572D" w:rsidP="000F7CBD">
            <w:pPr>
              <w:rPr>
                <w:rFonts w:ascii="Arial" w:hAnsi="Arial"/>
                <w:sz w:val="20"/>
                <w:szCs w:val="20"/>
              </w:rPr>
            </w:pPr>
          </w:p>
        </w:tc>
      </w:tr>
      <w:tr w:rsidR="00434192" w:rsidRPr="00391922" w14:paraId="7B2AC090" w14:textId="77777777" w:rsidTr="1B82C21A">
        <w:trPr>
          <w:trHeight w:val="409"/>
        </w:trPr>
        <w:tc>
          <w:tcPr>
            <w:tcW w:w="2985" w:type="dxa"/>
          </w:tcPr>
          <w:p w14:paraId="6E529E49" w14:textId="0B442CE5" w:rsidR="00434192" w:rsidRPr="00434192" w:rsidRDefault="00434192">
            <w:pPr>
              <w:rPr>
                <w:rFonts w:ascii="Arial" w:hAnsi="Arial"/>
                <w:sz w:val="20"/>
                <w:szCs w:val="20"/>
              </w:rPr>
            </w:pPr>
            <w:r w:rsidRPr="00434192">
              <w:rPr>
                <w:rFonts w:ascii="Arial" w:hAnsi="Arial"/>
                <w:sz w:val="20"/>
                <w:szCs w:val="20"/>
              </w:rPr>
              <w:t>Charge Account:</w:t>
            </w:r>
          </w:p>
        </w:tc>
        <w:tc>
          <w:tcPr>
            <w:tcW w:w="6398" w:type="dxa"/>
            <w:gridSpan w:val="4"/>
          </w:tcPr>
          <w:p w14:paraId="728F3680" w14:textId="254DA9B4" w:rsidR="00434192" w:rsidRPr="00434192" w:rsidRDefault="00434192" w:rsidP="000F7CBD">
            <w:pPr>
              <w:rPr>
                <w:rFonts w:ascii="Arial" w:hAnsi="Arial"/>
                <w:sz w:val="20"/>
                <w:szCs w:val="20"/>
              </w:rPr>
            </w:pPr>
            <w:r w:rsidRPr="00434192">
              <w:rPr>
                <w:rFonts w:ascii="Arial" w:hAnsi="Arial"/>
                <w:sz w:val="20"/>
                <w:szCs w:val="20"/>
              </w:rPr>
              <w:t>Lifesaving  / Sport / BOM / Powercraft / Youth</w:t>
            </w:r>
          </w:p>
        </w:tc>
      </w:tr>
      <w:tr w:rsidR="006B5C44" w:rsidRPr="00D10C59" w14:paraId="197438D4" w14:textId="77777777" w:rsidTr="1B82C21A">
        <w:tblPrEx>
          <w:tblLook w:val="0000" w:firstRow="0" w:lastRow="0" w:firstColumn="0" w:lastColumn="0" w:noHBand="0" w:noVBand="0"/>
        </w:tblPrEx>
        <w:trPr>
          <w:cantSplit/>
        </w:trPr>
        <w:tc>
          <w:tcPr>
            <w:tcW w:w="6769" w:type="dxa"/>
            <w:gridSpan w:val="3"/>
            <w:shd w:val="clear" w:color="auto" w:fill="D9D9D9" w:themeFill="background1" w:themeFillShade="D9"/>
          </w:tcPr>
          <w:p w14:paraId="197438D1" w14:textId="77777777" w:rsidR="006B5C44" w:rsidRPr="006B5C44" w:rsidRDefault="006B5C44" w:rsidP="0075272C">
            <w:pPr>
              <w:tabs>
                <w:tab w:val="left" w:pos="2520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D9D9D9" w:themeFill="background1" w:themeFillShade="D9"/>
          </w:tcPr>
          <w:p w14:paraId="197438D2" w14:textId="77777777" w:rsidR="006B5C44" w:rsidRPr="006B5C44" w:rsidRDefault="006B5C44" w:rsidP="0075272C">
            <w:pPr>
              <w:tabs>
                <w:tab w:val="left" w:pos="2520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B5C44">
              <w:rPr>
                <w:rFonts w:ascii="Arial" w:hAnsi="Arial" w:cs="Arial"/>
                <w:b/>
                <w:bCs/>
                <w:sz w:val="20"/>
                <w:szCs w:val="20"/>
              </w:rPr>
              <w:t>Max entitlement</w:t>
            </w:r>
          </w:p>
        </w:tc>
        <w:tc>
          <w:tcPr>
            <w:tcW w:w="1264" w:type="dxa"/>
            <w:shd w:val="clear" w:color="auto" w:fill="D9D9D9" w:themeFill="background1" w:themeFillShade="D9"/>
          </w:tcPr>
          <w:p w14:paraId="197438D3" w14:textId="77777777" w:rsidR="006B5C44" w:rsidRPr="006B5C44" w:rsidRDefault="006B5C44" w:rsidP="0075272C">
            <w:pPr>
              <w:tabs>
                <w:tab w:val="left" w:pos="2520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B5C44">
              <w:rPr>
                <w:rFonts w:ascii="Arial" w:hAnsi="Arial" w:cs="Arial"/>
                <w:b/>
                <w:bCs/>
                <w:sz w:val="20"/>
                <w:szCs w:val="20"/>
              </w:rPr>
              <w:t>£</w:t>
            </w:r>
          </w:p>
        </w:tc>
      </w:tr>
      <w:tr w:rsidR="006B5C44" w:rsidRPr="00D10C59" w14:paraId="197438DE" w14:textId="77777777" w:rsidTr="1B82C21A">
        <w:tblPrEx>
          <w:tblLook w:val="0000" w:firstRow="0" w:lastRow="0" w:firstColumn="0" w:lastColumn="0" w:noHBand="0" w:noVBand="0"/>
        </w:tblPrEx>
        <w:trPr>
          <w:cantSplit/>
          <w:trHeight w:val="1218"/>
        </w:trPr>
        <w:tc>
          <w:tcPr>
            <w:tcW w:w="6769" w:type="dxa"/>
            <w:gridSpan w:val="3"/>
            <w:vAlign w:val="center"/>
          </w:tcPr>
          <w:p w14:paraId="197438D5" w14:textId="77777777" w:rsidR="00BA7726" w:rsidRDefault="00BA7726" w:rsidP="00BA7726">
            <w:pPr>
              <w:tabs>
                <w:tab w:val="left" w:pos="252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NFERENCE/COURSE/SEMINAR FEE</w:t>
            </w:r>
          </w:p>
          <w:p w14:paraId="197438D6" w14:textId="6F21E793" w:rsidR="00BA7726" w:rsidRDefault="006B5C44" w:rsidP="00BA7726">
            <w:pPr>
              <w:tabs>
                <w:tab w:val="left" w:pos="2520"/>
              </w:tabs>
              <w:rPr>
                <w:rFonts w:ascii="Arial" w:hAnsi="Arial" w:cs="Arial"/>
                <w:sz w:val="20"/>
                <w:szCs w:val="20"/>
              </w:rPr>
            </w:pPr>
            <w:r w:rsidRPr="006B5C44">
              <w:rPr>
                <w:rFonts w:ascii="Arial" w:hAnsi="Arial" w:cs="Arial"/>
                <w:sz w:val="20"/>
                <w:szCs w:val="20"/>
              </w:rPr>
              <w:t>S</w:t>
            </w:r>
            <w:r w:rsidR="00BA7726">
              <w:rPr>
                <w:rFonts w:ascii="Arial" w:hAnsi="Arial" w:cs="Arial"/>
                <w:sz w:val="20"/>
                <w:szCs w:val="20"/>
              </w:rPr>
              <w:t xml:space="preserve">LSA Wales </w:t>
            </w:r>
            <w:r w:rsidRPr="006B5C44">
              <w:rPr>
                <w:rFonts w:ascii="Arial" w:hAnsi="Arial" w:cs="Arial"/>
                <w:b/>
                <w:bCs/>
                <w:sz w:val="20"/>
                <w:szCs w:val="20"/>
              </w:rPr>
              <w:t>will</w:t>
            </w:r>
            <w:r w:rsidR="00D972A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6B5C44">
              <w:rPr>
                <w:rFonts w:ascii="Arial" w:hAnsi="Arial" w:cs="Arial"/>
                <w:b/>
                <w:bCs/>
                <w:sz w:val="20"/>
                <w:szCs w:val="20"/>
              </w:rPr>
              <w:t>/</w:t>
            </w:r>
            <w:r w:rsidR="0010341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6B5C44">
              <w:rPr>
                <w:rFonts w:ascii="Arial" w:hAnsi="Arial" w:cs="Arial"/>
                <w:b/>
                <w:bCs/>
                <w:sz w:val="20"/>
                <w:szCs w:val="20"/>
              </w:rPr>
              <w:t>will not</w:t>
            </w:r>
            <w:r w:rsidR="00066450">
              <w:rPr>
                <w:rFonts w:ascii="Arial" w:hAnsi="Arial" w:cs="Arial"/>
                <w:sz w:val="20"/>
                <w:szCs w:val="20"/>
              </w:rPr>
              <w:t xml:space="preserve"> be invoiced for this</w:t>
            </w:r>
            <w:r w:rsidRPr="006B5C44">
              <w:rPr>
                <w:rFonts w:ascii="Arial" w:hAnsi="Arial" w:cs="Arial"/>
                <w:sz w:val="20"/>
                <w:szCs w:val="20"/>
              </w:rPr>
              <w:t xml:space="preserve"> fee directly.  </w:t>
            </w:r>
          </w:p>
          <w:p w14:paraId="197438D7" w14:textId="77777777" w:rsidR="00BA7726" w:rsidRDefault="00BA7726" w:rsidP="00BA7726">
            <w:pPr>
              <w:tabs>
                <w:tab w:val="left" w:pos="252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197438D8" w14:textId="7FAE79CF" w:rsidR="006B5C44" w:rsidRPr="006B5C44" w:rsidRDefault="006B5C44" w:rsidP="00BA7726">
            <w:pPr>
              <w:tabs>
                <w:tab w:val="left" w:pos="2520"/>
              </w:tabs>
              <w:rPr>
                <w:rFonts w:ascii="Arial" w:hAnsi="Arial" w:cs="Arial"/>
                <w:sz w:val="20"/>
                <w:szCs w:val="20"/>
              </w:rPr>
            </w:pPr>
            <w:r w:rsidRPr="006B5C44">
              <w:rPr>
                <w:rFonts w:ascii="Arial" w:hAnsi="Arial" w:cs="Arial"/>
                <w:sz w:val="20"/>
                <w:szCs w:val="20"/>
              </w:rPr>
              <w:t>(Please insert this fee irrespective of whether you are paying direct or SLSA Wales is being invoiced</w:t>
            </w:r>
            <w:r w:rsidR="00434192"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1350" w:type="dxa"/>
            <w:vAlign w:val="center"/>
          </w:tcPr>
          <w:p w14:paraId="197438D9" w14:textId="77777777" w:rsidR="006B5C44" w:rsidRPr="006B5C44" w:rsidRDefault="006B5C44" w:rsidP="00BA7726">
            <w:pPr>
              <w:tabs>
                <w:tab w:val="left" w:pos="252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97438DB" w14:textId="25ACDB2B" w:rsidR="006B5C44" w:rsidRPr="006B5C44" w:rsidRDefault="006B5C44" w:rsidP="001D58AE">
            <w:pPr>
              <w:tabs>
                <w:tab w:val="left" w:pos="252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4" w:type="dxa"/>
            <w:vAlign w:val="center"/>
          </w:tcPr>
          <w:p w14:paraId="197438DC" w14:textId="77777777" w:rsidR="006B5C44" w:rsidRPr="006B5C44" w:rsidRDefault="006B5C44" w:rsidP="00BA7726">
            <w:pPr>
              <w:tabs>
                <w:tab w:val="left" w:pos="252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97438DD" w14:textId="25E9A254" w:rsidR="006B5C44" w:rsidRPr="006B5C44" w:rsidRDefault="00BD11AB" w:rsidP="00BA7726">
            <w:pPr>
              <w:tabs>
                <w:tab w:val="left" w:pos="252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1B82C21A">
              <w:rPr>
                <w:rFonts w:ascii="Arial" w:hAnsi="Arial" w:cs="Arial"/>
                <w:b/>
                <w:bCs/>
                <w:sz w:val="20"/>
                <w:szCs w:val="20"/>
              </w:rPr>
              <w:t>£________</w:t>
            </w:r>
          </w:p>
        </w:tc>
      </w:tr>
      <w:tr w:rsidR="006B5C44" w:rsidRPr="00D10C59" w14:paraId="197438E2" w14:textId="77777777" w:rsidTr="1B82C21A">
        <w:tblPrEx>
          <w:tblLook w:val="0000" w:firstRow="0" w:lastRow="0" w:firstColumn="0" w:lastColumn="0" w:noHBand="0" w:noVBand="0"/>
        </w:tblPrEx>
        <w:trPr>
          <w:cantSplit/>
          <w:trHeight w:val="699"/>
        </w:trPr>
        <w:tc>
          <w:tcPr>
            <w:tcW w:w="6769" w:type="dxa"/>
            <w:gridSpan w:val="3"/>
            <w:vAlign w:val="center"/>
          </w:tcPr>
          <w:p w14:paraId="197438DF" w14:textId="77777777" w:rsidR="006B5C44" w:rsidRPr="006B5C44" w:rsidRDefault="006B5C44" w:rsidP="00BA7726">
            <w:pPr>
              <w:tabs>
                <w:tab w:val="left" w:pos="2520"/>
              </w:tabs>
              <w:rPr>
                <w:rFonts w:ascii="Arial" w:hAnsi="Arial" w:cs="Arial"/>
                <w:sz w:val="20"/>
                <w:szCs w:val="20"/>
              </w:rPr>
            </w:pPr>
            <w:r w:rsidRPr="006B5C44">
              <w:rPr>
                <w:rFonts w:ascii="Arial" w:hAnsi="Arial" w:cs="Arial"/>
                <w:b/>
                <w:bCs/>
                <w:sz w:val="20"/>
                <w:szCs w:val="20"/>
              </w:rPr>
              <w:t>RESIDENTIAL</w:t>
            </w:r>
            <w:r w:rsidR="00680550">
              <w:rPr>
                <w:rFonts w:ascii="Arial" w:hAnsi="Arial" w:cs="Arial"/>
                <w:b/>
                <w:bCs/>
                <w:sz w:val="20"/>
                <w:szCs w:val="20"/>
              </w:rPr>
              <w:t>/ACCOMODATION</w:t>
            </w:r>
            <w:r w:rsidRPr="006B5C4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EE</w:t>
            </w:r>
          </w:p>
        </w:tc>
        <w:tc>
          <w:tcPr>
            <w:tcW w:w="1350" w:type="dxa"/>
            <w:vAlign w:val="center"/>
          </w:tcPr>
          <w:p w14:paraId="197438E0" w14:textId="48C3DC14" w:rsidR="006B5C44" w:rsidRPr="006B5C44" w:rsidRDefault="006B5C44" w:rsidP="00BA7726">
            <w:pPr>
              <w:tabs>
                <w:tab w:val="left" w:pos="252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B5C44">
              <w:rPr>
                <w:rFonts w:ascii="Arial" w:hAnsi="Arial" w:cs="Arial"/>
                <w:sz w:val="20"/>
                <w:szCs w:val="20"/>
              </w:rPr>
              <w:t>£</w:t>
            </w:r>
            <w:r w:rsidR="00D972A5">
              <w:rPr>
                <w:rFonts w:ascii="Arial" w:hAnsi="Arial" w:cs="Arial"/>
                <w:sz w:val="20"/>
                <w:szCs w:val="20"/>
              </w:rPr>
              <w:t>8</w:t>
            </w:r>
            <w:r w:rsidRPr="006B5C44">
              <w:rPr>
                <w:rFonts w:ascii="Arial" w:hAnsi="Arial" w:cs="Arial"/>
                <w:sz w:val="20"/>
                <w:szCs w:val="20"/>
              </w:rPr>
              <w:t>0.00</w:t>
            </w:r>
            <w:r w:rsidR="00BA7726">
              <w:rPr>
                <w:rFonts w:ascii="Arial" w:hAnsi="Arial" w:cs="Arial"/>
                <w:sz w:val="20"/>
                <w:szCs w:val="20"/>
              </w:rPr>
              <w:t xml:space="preserve"> per night</w:t>
            </w:r>
          </w:p>
        </w:tc>
        <w:tc>
          <w:tcPr>
            <w:tcW w:w="1264" w:type="dxa"/>
            <w:vAlign w:val="center"/>
          </w:tcPr>
          <w:p w14:paraId="197438E1" w14:textId="0B57F80B" w:rsidR="006B5C44" w:rsidRPr="006B5C44" w:rsidRDefault="00BD11AB" w:rsidP="00BA7726">
            <w:pPr>
              <w:tabs>
                <w:tab w:val="left" w:pos="252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1B82C21A">
              <w:rPr>
                <w:rFonts w:ascii="Arial" w:hAnsi="Arial" w:cs="Arial"/>
                <w:b/>
                <w:bCs/>
                <w:sz w:val="20"/>
                <w:szCs w:val="20"/>
              </w:rPr>
              <w:t>£_______</w:t>
            </w:r>
          </w:p>
        </w:tc>
      </w:tr>
      <w:tr w:rsidR="00BA7726" w:rsidRPr="00D10C59" w14:paraId="197438E4" w14:textId="77777777" w:rsidTr="1B82C21A">
        <w:tblPrEx>
          <w:tblLook w:val="0000" w:firstRow="0" w:lastRow="0" w:firstColumn="0" w:lastColumn="0" w:noHBand="0" w:noVBand="0"/>
        </w:tblPrEx>
        <w:trPr>
          <w:cantSplit/>
          <w:trHeight w:val="280"/>
        </w:trPr>
        <w:tc>
          <w:tcPr>
            <w:tcW w:w="9383" w:type="dxa"/>
            <w:gridSpan w:val="5"/>
            <w:shd w:val="clear" w:color="auto" w:fill="D9D9D9" w:themeFill="background1" w:themeFillShade="D9"/>
            <w:vAlign w:val="center"/>
          </w:tcPr>
          <w:p w14:paraId="197438E3" w14:textId="77777777" w:rsidR="00BA7726" w:rsidRPr="00BA7726" w:rsidRDefault="00BA7726" w:rsidP="00BA7726">
            <w:pPr>
              <w:pStyle w:val="Heading7"/>
              <w:spacing w:before="0" w:after="0"/>
              <w:rPr>
                <w:rFonts w:ascii="Arial" w:hAnsi="Arial" w:cs="Arial"/>
                <w:b/>
                <w:i/>
                <w:iCs/>
                <w:sz w:val="20"/>
                <w:szCs w:val="20"/>
                <w:u w:val="single"/>
              </w:rPr>
            </w:pPr>
            <w:r w:rsidRPr="00BA7726">
              <w:rPr>
                <w:rFonts w:ascii="Arial" w:hAnsi="Arial" w:cs="Arial"/>
                <w:b/>
                <w:sz w:val="20"/>
                <w:szCs w:val="20"/>
              </w:rPr>
              <w:t>TRAVELLING EXPENSES</w:t>
            </w:r>
            <w:r w:rsidRPr="00BA772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BA7726" w:rsidRPr="00D10C59" w14:paraId="197438E6" w14:textId="77777777" w:rsidTr="1B82C21A">
        <w:tblPrEx>
          <w:tblLook w:val="0000" w:firstRow="0" w:lastRow="0" w:firstColumn="0" w:lastColumn="0" w:noHBand="0" w:noVBand="0"/>
        </w:tblPrEx>
        <w:trPr>
          <w:cantSplit/>
          <w:trHeight w:val="132"/>
        </w:trPr>
        <w:tc>
          <w:tcPr>
            <w:tcW w:w="9383" w:type="dxa"/>
            <w:gridSpan w:val="5"/>
            <w:vAlign w:val="center"/>
          </w:tcPr>
          <w:p w14:paraId="197438E5" w14:textId="417D532D" w:rsidR="00BA7726" w:rsidRPr="006B5C44" w:rsidRDefault="00BA7726" w:rsidP="00BA7726">
            <w:pPr>
              <w:tabs>
                <w:tab w:val="left" w:pos="2520"/>
              </w:tabs>
              <w:rPr>
                <w:rFonts w:ascii="Arial" w:hAnsi="Arial" w:cs="Arial"/>
                <w:sz w:val="20"/>
                <w:szCs w:val="20"/>
              </w:rPr>
            </w:pPr>
            <w:r w:rsidRPr="0068055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You may claim the cost of </w:t>
            </w:r>
            <w:r w:rsidR="00434192">
              <w:rPr>
                <w:rFonts w:ascii="Arial" w:hAnsi="Arial" w:cs="Arial"/>
                <w:b/>
                <w:bCs/>
                <w:sz w:val="20"/>
                <w:szCs w:val="20"/>
              </w:rPr>
              <w:t>2nd-class</w:t>
            </w:r>
            <w:r w:rsidRPr="0068055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rail fare or mileage at </w:t>
            </w:r>
            <w:r w:rsidR="002D7E4C">
              <w:rPr>
                <w:rFonts w:ascii="Arial" w:hAnsi="Arial" w:cs="Arial"/>
                <w:b/>
                <w:bCs/>
                <w:sz w:val="20"/>
                <w:szCs w:val="20"/>
              </w:rPr>
              <w:t>5</w:t>
            </w:r>
            <w:r w:rsidRPr="00680550">
              <w:rPr>
                <w:rFonts w:ascii="Arial" w:hAnsi="Arial" w:cs="Arial"/>
                <w:b/>
                <w:bCs/>
                <w:sz w:val="20"/>
                <w:szCs w:val="20"/>
              </w:rPr>
              <w:t>0p per mile.</w:t>
            </w:r>
          </w:p>
        </w:tc>
      </w:tr>
      <w:tr w:rsidR="00BD11AB" w:rsidRPr="00D10C59" w14:paraId="197438EB" w14:textId="77777777" w:rsidTr="1B82C21A">
        <w:tblPrEx>
          <w:tblLook w:val="0000" w:firstRow="0" w:lastRow="0" w:firstColumn="0" w:lastColumn="0" w:noHBand="0" w:noVBand="0"/>
        </w:tblPrEx>
        <w:trPr>
          <w:cantSplit/>
          <w:trHeight w:val="886"/>
        </w:trPr>
        <w:tc>
          <w:tcPr>
            <w:tcW w:w="8119" w:type="dxa"/>
            <w:gridSpan w:val="4"/>
            <w:vAlign w:val="center"/>
          </w:tcPr>
          <w:p w14:paraId="197438E7" w14:textId="1937369E" w:rsidR="00BD11AB" w:rsidRPr="00BD11AB" w:rsidRDefault="00BD11AB" w:rsidP="1B82C21A">
            <w:pPr>
              <w:pStyle w:val="Heading7"/>
              <w:tabs>
                <w:tab w:val="left" w:pos="4820"/>
              </w:tabs>
              <w:spacing w:before="0" w:after="0"/>
              <w:rPr>
                <w:rFonts w:ascii="Arial" w:hAnsi="Arial" w:cs="Arial"/>
                <w:sz w:val="20"/>
                <w:szCs w:val="20"/>
              </w:rPr>
            </w:pPr>
            <w:r w:rsidRPr="1B82C21A">
              <w:rPr>
                <w:rFonts w:ascii="Arial" w:hAnsi="Arial" w:cs="Arial"/>
                <w:sz w:val="20"/>
                <w:szCs w:val="20"/>
              </w:rPr>
              <w:t>Starting Post</w:t>
            </w:r>
            <w:r w:rsidR="727E89BF" w:rsidRPr="1B82C21A">
              <w:rPr>
                <w:rFonts w:ascii="Arial" w:hAnsi="Arial" w:cs="Arial"/>
                <w:sz w:val="20"/>
                <w:szCs w:val="20"/>
              </w:rPr>
              <w:t>c</w:t>
            </w:r>
            <w:r w:rsidRPr="1B82C21A">
              <w:rPr>
                <w:rFonts w:ascii="Arial" w:hAnsi="Arial" w:cs="Arial"/>
                <w:sz w:val="20"/>
                <w:szCs w:val="20"/>
              </w:rPr>
              <w:t>ode:                                                              Return Trip?</w:t>
            </w:r>
          </w:p>
          <w:p w14:paraId="197438E8" w14:textId="46FA5CF5" w:rsidR="00BD11AB" w:rsidRPr="00BD11AB" w:rsidRDefault="78782F1E" w:rsidP="1B82C21A">
            <w:pPr>
              <w:rPr>
                <w:rFonts w:ascii="Arial" w:hAnsi="Arial" w:cs="Arial"/>
                <w:sz w:val="20"/>
                <w:szCs w:val="20"/>
              </w:rPr>
            </w:pPr>
            <w:r w:rsidRPr="1B82C21A"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                                          Yes   /   No</w:t>
            </w:r>
          </w:p>
          <w:p w14:paraId="197438E9" w14:textId="21432710" w:rsidR="00BD11AB" w:rsidRDefault="00BD11AB" w:rsidP="00BD11AB">
            <w:pPr>
              <w:tabs>
                <w:tab w:val="left" w:pos="2520"/>
              </w:tabs>
              <w:rPr>
                <w:rFonts w:ascii="Arial" w:hAnsi="Arial" w:cs="Arial"/>
                <w:sz w:val="20"/>
                <w:szCs w:val="20"/>
              </w:rPr>
            </w:pPr>
            <w:r w:rsidRPr="1B82C21A">
              <w:rPr>
                <w:rFonts w:ascii="Arial" w:hAnsi="Arial" w:cs="Arial"/>
                <w:sz w:val="20"/>
                <w:szCs w:val="20"/>
              </w:rPr>
              <w:t xml:space="preserve">       End Postode:                                                              </w:t>
            </w:r>
            <w:r w:rsidR="5D985DCD" w:rsidRPr="1B82C21A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1264" w:type="dxa"/>
            <w:vAlign w:val="center"/>
          </w:tcPr>
          <w:p w14:paraId="197438EA" w14:textId="6EDF3FF1" w:rsidR="00BD11AB" w:rsidRPr="006B5C44" w:rsidRDefault="00BD11AB" w:rsidP="00BD11AB">
            <w:pPr>
              <w:tabs>
                <w:tab w:val="left" w:pos="252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1B82C21A">
              <w:rPr>
                <w:rFonts w:ascii="Arial" w:hAnsi="Arial" w:cs="Arial"/>
                <w:b/>
                <w:bCs/>
                <w:sz w:val="20"/>
                <w:szCs w:val="20"/>
              </w:rPr>
              <w:t>£________</w:t>
            </w:r>
          </w:p>
        </w:tc>
      </w:tr>
      <w:tr w:rsidR="00BD11AB" w:rsidRPr="00D10C59" w14:paraId="197438EF" w14:textId="77777777" w:rsidTr="1B82C21A">
        <w:tblPrEx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8119" w:type="dxa"/>
            <w:gridSpan w:val="4"/>
            <w:vAlign w:val="center"/>
          </w:tcPr>
          <w:p w14:paraId="197438EC" w14:textId="77777777" w:rsidR="00BD11AB" w:rsidRDefault="00BD11AB" w:rsidP="00BD11AB">
            <w:pPr>
              <w:pStyle w:val="Heading7"/>
              <w:spacing w:before="0" w:after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Milage Claim:</w:t>
            </w:r>
          </w:p>
          <w:p w14:paraId="197438ED" w14:textId="1DA2CAD7" w:rsidR="00BD11AB" w:rsidRPr="00BD11AB" w:rsidRDefault="00BD11AB" w:rsidP="00BD11AB">
            <w:pPr>
              <w:tabs>
                <w:tab w:val="left" w:pos="252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D11AB">
              <w:rPr>
                <w:rFonts w:ascii="Arial" w:hAnsi="Arial" w:cs="Arial"/>
                <w:bCs/>
                <w:sz w:val="20"/>
                <w:szCs w:val="20"/>
              </w:rPr>
              <w:t xml:space="preserve">Number of miles claimed:     ________________ x </w:t>
            </w:r>
            <w:r>
              <w:rPr>
                <w:rFonts w:ascii="Arial" w:hAnsi="Arial" w:cs="Arial"/>
                <w:bCs/>
                <w:sz w:val="20"/>
                <w:szCs w:val="20"/>
              </w:rPr>
              <w:t>£</w:t>
            </w:r>
            <w:r w:rsidRPr="00BD11AB">
              <w:rPr>
                <w:rFonts w:ascii="Arial" w:hAnsi="Arial" w:cs="Arial"/>
                <w:bCs/>
                <w:sz w:val="20"/>
                <w:szCs w:val="20"/>
              </w:rPr>
              <w:t>0.</w:t>
            </w:r>
            <w:r w:rsidR="002D7E4C">
              <w:rPr>
                <w:rFonts w:ascii="Arial" w:hAnsi="Arial" w:cs="Arial"/>
                <w:bCs/>
                <w:sz w:val="20"/>
                <w:szCs w:val="20"/>
              </w:rPr>
              <w:t>5</w:t>
            </w:r>
            <w:r>
              <w:rPr>
                <w:rFonts w:ascii="Arial" w:hAnsi="Arial" w:cs="Arial"/>
                <w:bCs/>
                <w:sz w:val="20"/>
                <w:szCs w:val="20"/>
              </w:rPr>
              <w:t>0</w:t>
            </w:r>
          </w:p>
        </w:tc>
        <w:tc>
          <w:tcPr>
            <w:tcW w:w="1264" w:type="dxa"/>
            <w:vAlign w:val="center"/>
          </w:tcPr>
          <w:p w14:paraId="197438EE" w14:textId="1865E581" w:rsidR="00BD11AB" w:rsidRPr="006B5C44" w:rsidRDefault="00BD11AB" w:rsidP="00BD11AB">
            <w:pPr>
              <w:tabs>
                <w:tab w:val="left" w:pos="252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1B82C21A">
              <w:rPr>
                <w:rFonts w:ascii="Arial" w:hAnsi="Arial" w:cs="Arial"/>
                <w:b/>
                <w:bCs/>
                <w:sz w:val="20"/>
                <w:szCs w:val="20"/>
              </w:rPr>
              <w:t>£________</w:t>
            </w:r>
          </w:p>
        </w:tc>
      </w:tr>
      <w:tr w:rsidR="00BD11AB" w:rsidRPr="00D10C59" w14:paraId="197438F3" w14:textId="77777777" w:rsidTr="1B82C21A">
        <w:tblPrEx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8119" w:type="dxa"/>
            <w:gridSpan w:val="4"/>
            <w:vAlign w:val="center"/>
          </w:tcPr>
          <w:p w14:paraId="197438F0" w14:textId="77777777" w:rsidR="00BD11AB" w:rsidRDefault="00BD11AB" w:rsidP="00BD11AB">
            <w:pPr>
              <w:pStyle w:val="Heading7"/>
              <w:spacing w:before="0" w:after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Other travel expense:</w:t>
            </w:r>
          </w:p>
          <w:p w14:paraId="197438F1" w14:textId="77777777" w:rsidR="00BD11AB" w:rsidRPr="00BD11AB" w:rsidRDefault="00BD11AB" w:rsidP="00BD11AB">
            <w:pPr>
              <w:tabs>
                <w:tab w:val="left" w:pos="252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D11AB">
              <w:rPr>
                <w:rFonts w:ascii="Arial" w:hAnsi="Arial" w:cs="Arial"/>
                <w:sz w:val="22"/>
              </w:rPr>
              <w:t>Method of Travel: _________________________</w:t>
            </w:r>
          </w:p>
        </w:tc>
        <w:tc>
          <w:tcPr>
            <w:tcW w:w="1264" w:type="dxa"/>
            <w:vAlign w:val="center"/>
          </w:tcPr>
          <w:p w14:paraId="197438F2" w14:textId="25725BA8" w:rsidR="00BD11AB" w:rsidRDefault="00BD11AB" w:rsidP="00BD11AB">
            <w:pPr>
              <w:tabs>
                <w:tab w:val="left" w:pos="2520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1B82C21A">
              <w:rPr>
                <w:rFonts w:ascii="Arial" w:hAnsi="Arial" w:cs="Arial"/>
                <w:b/>
                <w:bCs/>
                <w:sz w:val="20"/>
                <w:szCs w:val="20"/>
              </w:rPr>
              <w:t>£________</w:t>
            </w:r>
          </w:p>
        </w:tc>
      </w:tr>
      <w:tr w:rsidR="00BD11AB" w:rsidRPr="00D10C59" w14:paraId="197438F5" w14:textId="77777777" w:rsidTr="1B82C21A">
        <w:tblPrEx>
          <w:tblLook w:val="0000" w:firstRow="0" w:lastRow="0" w:firstColumn="0" w:lastColumn="0" w:noHBand="0" w:noVBand="0"/>
        </w:tblPrEx>
        <w:trPr>
          <w:cantSplit/>
          <w:trHeight w:val="357"/>
        </w:trPr>
        <w:tc>
          <w:tcPr>
            <w:tcW w:w="9383" w:type="dxa"/>
            <w:gridSpan w:val="5"/>
            <w:shd w:val="clear" w:color="auto" w:fill="D9D9D9" w:themeFill="background1" w:themeFillShade="D9"/>
            <w:vAlign w:val="center"/>
          </w:tcPr>
          <w:p w14:paraId="197438F4" w14:textId="1952B359" w:rsidR="00BD11AB" w:rsidRPr="00BA7726" w:rsidRDefault="00BD11AB" w:rsidP="00BD11AB">
            <w:pPr>
              <w:tabs>
                <w:tab w:val="left" w:pos="2520"/>
              </w:tabs>
              <w:rPr>
                <w:rFonts w:ascii="Arial" w:hAnsi="Arial" w:cs="Arial"/>
                <w:sz w:val="20"/>
                <w:szCs w:val="20"/>
              </w:rPr>
            </w:pPr>
            <w:r w:rsidRPr="006B5C44">
              <w:rPr>
                <w:rFonts w:ascii="Arial" w:hAnsi="Arial" w:cs="Arial"/>
                <w:b/>
                <w:bCs/>
                <w:sz w:val="20"/>
                <w:szCs w:val="20"/>
              </w:rPr>
              <w:t>OTHER EXPENSES</w:t>
            </w:r>
            <w:r w:rsidR="00B01F2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B01F2F" w:rsidRPr="00B01F2F">
              <w:rPr>
                <w:rFonts w:ascii="Arial" w:hAnsi="Arial" w:cs="Arial"/>
                <w:sz w:val="20"/>
                <w:szCs w:val="20"/>
              </w:rPr>
              <w:t>(</w:t>
            </w:r>
            <w:r w:rsidR="00B01F2F">
              <w:rPr>
                <w:rFonts w:ascii="Arial" w:hAnsi="Arial" w:cs="Arial"/>
                <w:sz w:val="20"/>
                <w:szCs w:val="20"/>
              </w:rPr>
              <w:t xml:space="preserve">attach </w:t>
            </w:r>
            <w:r w:rsidR="00434192">
              <w:rPr>
                <w:rFonts w:ascii="Arial" w:hAnsi="Arial" w:cs="Arial"/>
                <w:sz w:val="20"/>
                <w:szCs w:val="20"/>
              </w:rPr>
              <w:t>receipt</w:t>
            </w:r>
            <w:r w:rsidR="00B01F2F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BD11AB" w:rsidRPr="00D10C59" w14:paraId="197438F9" w14:textId="77777777" w:rsidTr="1B82C21A">
        <w:tblPrEx>
          <w:tblLook w:val="0000" w:firstRow="0" w:lastRow="0" w:firstColumn="0" w:lastColumn="0" w:noHBand="0" w:noVBand="0"/>
        </w:tblPrEx>
        <w:trPr>
          <w:cantSplit/>
          <w:trHeight w:val="339"/>
        </w:trPr>
        <w:tc>
          <w:tcPr>
            <w:tcW w:w="6769" w:type="dxa"/>
            <w:gridSpan w:val="3"/>
            <w:vAlign w:val="center"/>
          </w:tcPr>
          <w:p w14:paraId="197438F6" w14:textId="052A3936" w:rsidR="00B32D83" w:rsidRDefault="00BD11AB" w:rsidP="00BD11AB">
            <w:pPr>
              <w:tabs>
                <w:tab w:val="left" w:pos="252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unch</w:t>
            </w:r>
            <w:r w:rsidR="00A422E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350" w:type="dxa"/>
            <w:vAlign w:val="center"/>
          </w:tcPr>
          <w:p w14:paraId="197438F7" w14:textId="77777777" w:rsidR="00BD11AB" w:rsidRPr="00BA7726" w:rsidRDefault="00BD11AB" w:rsidP="00BD11AB">
            <w:pPr>
              <w:tabs>
                <w:tab w:val="left" w:pos="252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A7726">
              <w:rPr>
                <w:rFonts w:ascii="Arial" w:hAnsi="Arial" w:cs="Arial"/>
                <w:bCs/>
                <w:sz w:val="20"/>
                <w:szCs w:val="20"/>
              </w:rPr>
              <w:t>£5.00</w:t>
            </w:r>
          </w:p>
        </w:tc>
        <w:tc>
          <w:tcPr>
            <w:tcW w:w="1264" w:type="dxa"/>
            <w:vAlign w:val="center"/>
          </w:tcPr>
          <w:p w14:paraId="197438F8" w14:textId="3E008E89" w:rsidR="00BD11AB" w:rsidRPr="00BA7726" w:rsidRDefault="00BD11AB" w:rsidP="00BD11A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1B82C21A">
              <w:rPr>
                <w:rFonts w:ascii="Arial" w:hAnsi="Arial" w:cs="Arial"/>
                <w:b/>
                <w:bCs/>
                <w:sz w:val="20"/>
                <w:szCs w:val="20"/>
              </w:rPr>
              <w:t>£________</w:t>
            </w:r>
          </w:p>
        </w:tc>
      </w:tr>
      <w:tr w:rsidR="00BD11AB" w:rsidRPr="00D10C59" w14:paraId="197438FD" w14:textId="77777777" w:rsidTr="1B82C21A">
        <w:tblPrEx>
          <w:tblLook w:val="0000" w:firstRow="0" w:lastRow="0" w:firstColumn="0" w:lastColumn="0" w:noHBand="0" w:noVBand="0"/>
        </w:tblPrEx>
        <w:trPr>
          <w:cantSplit/>
          <w:trHeight w:val="339"/>
        </w:trPr>
        <w:tc>
          <w:tcPr>
            <w:tcW w:w="6769" w:type="dxa"/>
            <w:gridSpan w:val="3"/>
            <w:vAlign w:val="center"/>
          </w:tcPr>
          <w:p w14:paraId="197438FA" w14:textId="77777777" w:rsidR="00BD11AB" w:rsidRPr="006B5C44" w:rsidRDefault="00BD11AB" w:rsidP="00BD11AB">
            <w:pPr>
              <w:tabs>
                <w:tab w:val="left" w:pos="252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inner (approval by chair first)</w:t>
            </w:r>
          </w:p>
        </w:tc>
        <w:tc>
          <w:tcPr>
            <w:tcW w:w="1350" w:type="dxa"/>
            <w:vAlign w:val="center"/>
          </w:tcPr>
          <w:p w14:paraId="197438FB" w14:textId="77777777" w:rsidR="00BD11AB" w:rsidRPr="00BA7726" w:rsidRDefault="00BD11AB" w:rsidP="00BD11AB">
            <w:pPr>
              <w:tabs>
                <w:tab w:val="left" w:pos="252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264" w:type="dxa"/>
            <w:vAlign w:val="center"/>
          </w:tcPr>
          <w:p w14:paraId="197438FC" w14:textId="0708D0FD" w:rsidR="00BD11AB" w:rsidRPr="00BA7726" w:rsidRDefault="00BD11AB" w:rsidP="00BD11A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1B82C21A">
              <w:rPr>
                <w:rFonts w:ascii="Arial" w:hAnsi="Arial" w:cs="Arial"/>
                <w:b/>
                <w:bCs/>
                <w:sz w:val="20"/>
                <w:szCs w:val="20"/>
              </w:rPr>
              <w:t>£________</w:t>
            </w:r>
          </w:p>
        </w:tc>
      </w:tr>
      <w:tr w:rsidR="00BD11AB" w:rsidRPr="00D10C59" w14:paraId="19743901" w14:textId="77777777" w:rsidTr="1B82C21A">
        <w:tblPrEx>
          <w:tblLook w:val="0000" w:firstRow="0" w:lastRow="0" w:firstColumn="0" w:lastColumn="0" w:noHBand="0" w:noVBand="0"/>
        </w:tblPrEx>
        <w:trPr>
          <w:cantSplit/>
          <w:trHeight w:val="350"/>
        </w:trPr>
        <w:tc>
          <w:tcPr>
            <w:tcW w:w="6769" w:type="dxa"/>
            <w:gridSpan w:val="3"/>
            <w:vAlign w:val="center"/>
          </w:tcPr>
          <w:p w14:paraId="197438FE" w14:textId="494986E6" w:rsidR="00BD11AB" w:rsidRPr="006B5C44" w:rsidRDefault="00BD11AB" w:rsidP="00BD11AB">
            <w:pPr>
              <w:tabs>
                <w:tab w:val="left" w:pos="252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king</w:t>
            </w:r>
            <w:r w:rsidR="00B32D8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350" w:type="dxa"/>
            <w:vAlign w:val="center"/>
          </w:tcPr>
          <w:p w14:paraId="197438FF" w14:textId="77777777" w:rsidR="00BD11AB" w:rsidRPr="00BA7726" w:rsidRDefault="00BD11AB" w:rsidP="00BD11AB">
            <w:pPr>
              <w:tabs>
                <w:tab w:val="left" w:pos="252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264" w:type="dxa"/>
            <w:vAlign w:val="center"/>
          </w:tcPr>
          <w:p w14:paraId="19743900" w14:textId="78DB96B8" w:rsidR="00BD11AB" w:rsidRPr="00BA7726" w:rsidRDefault="00BD11AB" w:rsidP="00BD11A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1B82C21A">
              <w:rPr>
                <w:rFonts w:ascii="Arial" w:hAnsi="Arial" w:cs="Arial"/>
                <w:b/>
                <w:bCs/>
                <w:sz w:val="20"/>
                <w:szCs w:val="20"/>
              </w:rPr>
              <w:t>£________</w:t>
            </w:r>
          </w:p>
        </w:tc>
      </w:tr>
      <w:tr w:rsidR="00BD11AB" w:rsidRPr="00D10C59" w14:paraId="19743905" w14:textId="77777777" w:rsidTr="1B82C21A">
        <w:tblPrEx>
          <w:tblLook w:val="0000" w:firstRow="0" w:lastRow="0" w:firstColumn="0" w:lastColumn="0" w:noHBand="0" w:noVBand="0"/>
        </w:tblPrEx>
        <w:trPr>
          <w:cantSplit/>
          <w:trHeight w:val="350"/>
        </w:trPr>
        <w:tc>
          <w:tcPr>
            <w:tcW w:w="6769" w:type="dxa"/>
            <w:gridSpan w:val="3"/>
            <w:vAlign w:val="center"/>
          </w:tcPr>
          <w:p w14:paraId="19743902" w14:textId="77777777" w:rsidR="00BD11AB" w:rsidRPr="006B5C44" w:rsidRDefault="00BD11AB" w:rsidP="00BD11AB">
            <w:pPr>
              <w:tabs>
                <w:tab w:val="left" w:pos="2520"/>
              </w:tabs>
              <w:rPr>
                <w:rFonts w:ascii="Arial" w:hAnsi="Arial" w:cs="Arial"/>
                <w:sz w:val="20"/>
                <w:szCs w:val="20"/>
              </w:rPr>
            </w:pPr>
            <w:r w:rsidRPr="006B5C44">
              <w:rPr>
                <w:rFonts w:ascii="Arial" w:hAnsi="Arial" w:cs="Arial"/>
                <w:sz w:val="20"/>
                <w:szCs w:val="20"/>
              </w:rPr>
              <w:t>Other</w:t>
            </w:r>
            <w:r>
              <w:rPr>
                <w:rFonts w:ascii="Arial" w:hAnsi="Arial" w:cs="Arial"/>
                <w:sz w:val="20"/>
                <w:szCs w:val="20"/>
              </w:rPr>
              <w:t>, Please specify:</w:t>
            </w:r>
          </w:p>
        </w:tc>
        <w:tc>
          <w:tcPr>
            <w:tcW w:w="1350" w:type="dxa"/>
            <w:vAlign w:val="center"/>
          </w:tcPr>
          <w:p w14:paraId="19743903" w14:textId="77777777" w:rsidR="00BD11AB" w:rsidRPr="00BA7726" w:rsidRDefault="00BD11AB" w:rsidP="00BD11AB">
            <w:pPr>
              <w:tabs>
                <w:tab w:val="left" w:pos="252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264" w:type="dxa"/>
            <w:vAlign w:val="center"/>
          </w:tcPr>
          <w:p w14:paraId="19743904" w14:textId="3FFE9944" w:rsidR="00BD11AB" w:rsidRPr="00BA7726" w:rsidRDefault="00BD11AB" w:rsidP="00BD11A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1B82C21A">
              <w:rPr>
                <w:rFonts w:ascii="Arial" w:hAnsi="Arial" w:cs="Arial"/>
                <w:b/>
                <w:bCs/>
                <w:sz w:val="20"/>
                <w:szCs w:val="20"/>
              </w:rPr>
              <w:t>£________</w:t>
            </w:r>
          </w:p>
        </w:tc>
      </w:tr>
      <w:tr w:rsidR="00BD11AB" w:rsidRPr="00D10C59" w14:paraId="19743909" w14:textId="77777777" w:rsidTr="1B82C21A">
        <w:tblPrEx>
          <w:tblLook w:val="0000" w:firstRow="0" w:lastRow="0" w:firstColumn="0" w:lastColumn="0" w:noHBand="0" w:noVBand="0"/>
        </w:tblPrEx>
        <w:trPr>
          <w:cantSplit/>
          <w:trHeight w:val="345"/>
        </w:trPr>
        <w:tc>
          <w:tcPr>
            <w:tcW w:w="6769" w:type="dxa"/>
            <w:gridSpan w:val="3"/>
            <w:tcBorders>
              <w:bottom w:val="single" w:sz="12" w:space="0" w:color="auto"/>
            </w:tcBorders>
            <w:vAlign w:val="center"/>
          </w:tcPr>
          <w:p w14:paraId="19743906" w14:textId="77777777" w:rsidR="00BD11AB" w:rsidRPr="006B5C44" w:rsidRDefault="00BD11AB" w:rsidP="00BD11AB">
            <w:pPr>
              <w:tabs>
                <w:tab w:val="left" w:pos="2520"/>
              </w:tabs>
              <w:rPr>
                <w:rFonts w:ascii="Arial" w:hAnsi="Arial" w:cs="Arial"/>
                <w:sz w:val="20"/>
                <w:szCs w:val="20"/>
              </w:rPr>
            </w:pPr>
            <w:r w:rsidRPr="006B5C44">
              <w:rPr>
                <w:rFonts w:ascii="Arial" w:hAnsi="Arial" w:cs="Arial"/>
                <w:sz w:val="20"/>
                <w:szCs w:val="20"/>
              </w:rPr>
              <w:t>Other</w:t>
            </w:r>
            <w:r>
              <w:rPr>
                <w:rFonts w:ascii="Arial" w:hAnsi="Arial" w:cs="Arial"/>
                <w:sz w:val="20"/>
                <w:szCs w:val="20"/>
              </w:rPr>
              <w:t>, Please specify:</w:t>
            </w:r>
          </w:p>
        </w:tc>
        <w:tc>
          <w:tcPr>
            <w:tcW w:w="1350" w:type="dxa"/>
            <w:tcBorders>
              <w:bottom w:val="single" w:sz="12" w:space="0" w:color="auto"/>
            </w:tcBorders>
            <w:vAlign w:val="center"/>
          </w:tcPr>
          <w:p w14:paraId="19743907" w14:textId="77777777" w:rsidR="00BD11AB" w:rsidRPr="006B5C44" w:rsidRDefault="00BD11AB" w:rsidP="00BD11AB">
            <w:pPr>
              <w:tabs>
                <w:tab w:val="left" w:pos="252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264" w:type="dxa"/>
            <w:tcBorders>
              <w:bottom w:val="single" w:sz="12" w:space="0" w:color="auto"/>
            </w:tcBorders>
            <w:vAlign w:val="center"/>
          </w:tcPr>
          <w:p w14:paraId="19743908" w14:textId="0278DA16" w:rsidR="00BD11AB" w:rsidRPr="006B5C44" w:rsidRDefault="00BD11AB" w:rsidP="00BD11A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1B82C21A">
              <w:rPr>
                <w:rFonts w:ascii="Arial" w:hAnsi="Arial" w:cs="Arial"/>
                <w:b/>
                <w:bCs/>
                <w:sz w:val="20"/>
                <w:szCs w:val="20"/>
              </w:rPr>
              <w:t>£________</w:t>
            </w:r>
          </w:p>
        </w:tc>
      </w:tr>
      <w:tr w:rsidR="00BD11AB" w:rsidRPr="00D10C59" w14:paraId="1974390D" w14:textId="77777777" w:rsidTr="1B82C21A">
        <w:tblPrEx>
          <w:tblLook w:val="0000" w:firstRow="0" w:lastRow="0" w:firstColumn="0" w:lastColumn="0" w:noHBand="0" w:noVBand="0"/>
        </w:tblPrEx>
        <w:trPr>
          <w:cantSplit/>
          <w:trHeight w:val="350"/>
        </w:trPr>
        <w:tc>
          <w:tcPr>
            <w:tcW w:w="6769" w:type="dxa"/>
            <w:gridSpan w:val="3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974390A" w14:textId="77777777" w:rsidR="00BD11AB" w:rsidRPr="00680550" w:rsidRDefault="00BD11AB" w:rsidP="00434192">
            <w:pPr>
              <w:pStyle w:val="Heading5"/>
              <w:spacing w:before="0" w:after="0"/>
              <w:rPr>
                <w:rFonts w:ascii="Arial" w:hAnsi="Arial" w:cs="Arial"/>
                <w:sz w:val="20"/>
                <w:szCs w:val="20"/>
              </w:rPr>
            </w:pPr>
            <w:r w:rsidRPr="00680550">
              <w:rPr>
                <w:rFonts w:ascii="Arial" w:hAnsi="Arial" w:cs="Arial"/>
                <w:sz w:val="20"/>
                <w:szCs w:val="20"/>
              </w:rPr>
              <w:t>TOTAL</w:t>
            </w:r>
          </w:p>
        </w:tc>
        <w:tc>
          <w:tcPr>
            <w:tcW w:w="1350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974390B" w14:textId="77777777" w:rsidR="00BD11AB" w:rsidRPr="006B5C44" w:rsidRDefault="00BD11AB" w:rsidP="00434192">
            <w:pPr>
              <w:tabs>
                <w:tab w:val="left" w:pos="2520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B5C44">
              <w:rPr>
                <w:rFonts w:ascii="Arial" w:hAnsi="Arial" w:cs="Arial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1264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974390C" w14:textId="77777777" w:rsidR="00BD11AB" w:rsidRPr="006B5C44" w:rsidRDefault="00BD11AB" w:rsidP="00434192">
            <w:pPr>
              <w:tabs>
                <w:tab w:val="left" w:pos="252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974390E" w14:textId="77777777" w:rsidR="006B5C44" w:rsidRDefault="006B5C44" w:rsidP="006B572D">
      <w:pPr>
        <w:rPr>
          <w:rFonts w:ascii="Arial" w:hAnsi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1"/>
        <w:gridCol w:w="737"/>
        <w:gridCol w:w="7484"/>
      </w:tblGrid>
      <w:tr w:rsidR="006B572D" w:rsidRPr="00391922" w14:paraId="19743914" w14:textId="77777777" w:rsidTr="00BD11AB">
        <w:tc>
          <w:tcPr>
            <w:tcW w:w="1101" w:type="dxa"/>
          </w:tcPr>
          <w:p w14:paraId="1974390F" w14:textId="77777777" w:rsidR="006B572D" w:rsidRPr="00434192" w:rsidRDefault="006B572D" w:rsidP="001F24BB">
            <w:pPr>
              <w:rPr>
                <w:rFonts w:ascii="Arial" w:hAnsi="Arial"/>
                <w:sz w:val="20"/>
                <w:szCs w:val="20"/>
              </w:rPr>
            </w:pPr>
            <w:r w:rsidRPr="00434192">
              <w:rPr>
                <w:rFonts w:ascii="Arial" w:hAnsi="Arial"/>
                <w:sz w:val="20"/>
                <w:szCs w:val="20"/>
              </w:rPr>
              <w:t>Signed</w:t>
            </w:r>
            <w:r w:rsidR="009E7898" w:rsidRPr="00434192">
              <w:rPr>
                <w:rFonts w:ascii="Arial" w:hAnsi="Arial"/>
                <w:sz w:val="20"/>
                <w:szCs w:val="20"/>
              </w:rPr>
              <w:t xml:space="preserve">  </w:t>
            </w:r>
          </w:p>
        </w:tc>
        <w:tc>
          <w:tcPr>
            <w:tcW w:w="8221" w:type="dxa"/>
            <w:gridSpan w:val="2"/>
            <w:vAlign w:val="bottom"/>
          </w:tcPr>
          <w:p w14:paraId="19743910" w14:textId="77777777" w:rsidR="00BD11AB" w:rsidRPr="00434192" w:rsidRDefault="00BD11AB" w:rsidP="00BD11AB">
            <w:pPr>
              <w:rPr>
                <w:rFonts w:ascii="Arial" w:hAnsi="Arial"/>
                <w:sz w:val="20"/>
                <w:szCs w:val="20"/>
              </w:rPr>
            </w:pPr>
          </w:p>
          <w:p w14:paraId="19743911" w14:textId="77777777" w:rsidR="00BD11AB" w:rsidRPr="00434192" w:rsidRDefault="00BD11AB" w:rsidP="00BD11AB">
            <w:pPr>
              <w:rPr>
                <w:rFonts w:ascii="Arial" w:hAnsi="Arial"/>
                <w:sz w:val="20"/>
                <w:szCs w:val="20"/>
              </w:rPr>
            </w:pPr>
          </w:p>
          <w:p w14:paraId="19743912" w14:textId="77777777" w:rsidR="00BD11AB" w:rsidRPr="00434192" w:rsidRDefault="00BD11AB" w:rsidP="00BD11AB">
            <w:pPr>
              <w:rPr>
                <w:rFonts w:ascii="Arial" w:hAnsi="Arial"/>
                <w:sz w:val="20"/>
                <w:szCs w:val="20"/>
              </w:rPr>
            </w:pPr>
          </w:p>
          <w:p w14:paraId="19743913" w14:textId="77777777" w:rsidR="006B572D" w:rsidRPr="00434192" w:rsidRDefault="00674395" w:rsidP="00BD11AB">
            <w:pPr>
              <w:rPr>
                <w:rFonts w:ascii="Arial" w:hAnsi="Arial"/>
                <w:sz w:val="20"/>
                <w:szCs w:val="20"/>
              </w:rPr>
            </w:pPr>
            <w:r w:rsidRPr="00434192">
              <w:rPr>
                <w:rFonts w:ascii="Arial" w:hAnsi="Arial"/>
                <w:sz w:val="20"/>
                <w:szCs w:val="20"/>
              </w:rPr>
              <w:t>I certi</w:t>
            </w:r>
            <w:r w:rsidR="00BD11AB" w:rsidRPr="00434192">
              <w:rPr>
                <w:rFonts w:ascii="Arial" w:hAnsi="Arial"/>
                <w:sz w:val="20"/>
                <w:szCs w:val="20"/>
              </w:rPr>
              <w:t xml:space="preserve">fy this a true copy of expenses </w:t>
            </w:r>
            <w:r w:rsidR="00B66856" w:rsidRPr="00434192">
              <w:rPr>
                <w:rFonts w:ascii="Arial" w:hAnsi="Arial"/>
                <w:sz w:val="20"/>
                <w:szCs w:val="20"/>
              </w:rPr>
              <w:t>i</w:t>
            </w:r>
            <w:r w:rsidRPr="00434192">
              <w:rPr>
                <w:rFonts w:ascii="Arial" w:hAnsi="Arial"/>
                <w:sz w:val="20"/>
                <w:szCs w:val="20"/>
              </w:rPr>
              <w:t>ncurred by me on behalf of SLSA Wales</w:t>
            </w:r>
            <w:r w:rsidR="00AD673F" w:rsidRPr="00434192">
              <w:rPr>
                <w:rFonts w:ascii="Arial" w:hAnsi="Arial"/>
                <w:sz w:val="20"/>
                <w:szCs w:val="20"/>
              </w:rPr>
              <w:t>.</w:t>
            </w:r>
          </w:p>
        </w:tc>
      </w:tr>
      <w:tr w:rsidR="006B572D" w:rsidRPr="00391922" w14:paraId="19743917" w14:textId="77777777" w:rsidTr="00434192">
        <w:tc>
          <w:tcPr>
            <w:tcW w:w="1101" w:type="dxa"/>
            <w:tcBorders>
              <w:bottom w:val="single" w:sz="4" w:space="0" w:color="auto"/>
            </w:tcBorders>
          </w:tcPr>
          <w:p w14:paraId="19743915" w14:textId="77777777" w:rsidR="006B572D" w:rsidRPr="00434192" w:rsidRDefault="006B572D" w:rsidP="006B572D">
            <w:pPr>
              <w:rPr>
                <w:rFonts w:ascii="Arial" w:hAnsi="Arial"/>
                <w:sz w:val="20"/>
                <w:szCs w:val="20"/>
              </w:rPr>
            </w:pPr>
            <w:r w:rsidRPr="00434192">
              <w:rPr>
                <w:rFonts w:ascii="Arial" w:hAnsi="Arial"/>
                <w:sz w:val="20"/>
                <w:szCs w:val="20"/>
              </w:rPr>
              <w:t>Date</w:t>
            </w:r>
          </w:p>
        </w:tc>
        <w:tc>
          <w:tcPr>
            <w:tcW w:w="8221" w:type="dxa"/>
            <w:gridSpan w:val="2"/>
            <w:tcBorders>
              <w:bottom w:val="single" w:sz="4" w:space="0" w:color="auto"/>
            </w:tcBorders>
          </w:tcPr>
          <w:p w14:paraId="19743916" w14:textId="77777777" w:rsidR="00801813" w:rsidRPr="00434192" w:rsidRDefault="00801813" w:rsidP="000F7CBD">
            <w:pPr>
              <w:rPr>
                <w:rFonts w:ascii="Arial" w:hAnsi="Arial"/>
                <w:sz w:val="20"/>
                <w:szCs w:val="20"/>
              </w:rPr>
            </w:pPr>
          </w:p>
        </w:tc>
      </w:tr>
      <w:tr w:rsidR="00434192" w:rsidRPr="00391922" w14:paraId="7CFEC8FA" w14:textId="77777777" w:rsidTr="00434192">
        <w:tc>
          <w:tcPr>
            <w:tcW w:w="9322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4A7F3411" w14:textId="31C475FE" w:rsidR="00434192" w:rsidRDefault="00434192" w:rsidP="00434192">
            <w:pPr>
              <w:jc w:val="center"/>
              <w:rPr>
                <w:rFonts w:ascii="Arial" w:hAnsi="Arial"/>
                <w:sz w:val="20"/>
                <w:szCs w:val="20"/>
              </w:rPr>
            </w:pPr>
            <w:r w:rsidRPr="00434192">
              <w:rPr>
                <w:rFonts w:ascii="Arial" w:hAnsi="Arial"/>
                <w:sz w:val="20"/>
                <w:szCs w:val="20"/>
              </w:rPr>
              <w:t xml:space="preserve">Please send the completed form to the Commission Chair for </w:t>
            </w:r>
            <w:r w:rsidRPr="00434192">
              <w:rPr>
                <w:rFonts w:ascii="Arial" w:hAnsi="Arial"/>
                <w:sz w:val="20"/>
                <w:szCs w:val="20"/>
              </w:rPr>
              <w:t>approval</w:t>
            </w:r>
            <w:r>
              <w:rPr>
                <w:rFonts w:ascii="Arial" w:hAnsi="Arial"/>
                <w:sz w:val="20"/>
                <w:szCs w:val="20"/>
              </w:rPr>
              <w:t>.</w:t>
            </w:r>
          </w:p>
          <w:p w14:paraId="2938A42B" w14:textId="7BEEDAF4" w:rsidR="00434192" w:rsidRPr="00434192" w:rsidRDefault="00434192" w:rsidP="00434192">
            <w:pPr>
              <w:rPr>
                <w:rFonts w:ascii="Arial" w:hAnsi="Arial"/>
                <w:sz w:val="20"/>
                <w:szCs w:val="20"/>
              </w:rPr>
            </w:pPr>
          </w:p>
        </w:tc>
      </w:tr>
      <w:tr w:rsidR="00434192" w:rsidRPr="006B572D" w14:paraId="1974391A" w14:textId="77777777" w:rsidTr="00434192">
        <w:tblPrEx>
          <w:tblLook w:val="0000" w:firstRow="0" w:lastRow="0" w:firstColumn="0" w:lastColumn="0" w:noHBand="0" w:noVBand="0"/>
        </w:tblPrEx>
        <w:tc>
          <w:tcPr>
            <w:tcW w:w="18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43918" w14:textId="5E8BF378" w:rsidR="00434192" w:rsidRPr="00434192" w:rsidRDefault="00434192" w:rsidP="00391922">
            <w:pPr>
              <w:rPr>
                <w:rFonts w:ascii="Arial" w:hAnsi="Arial"/>
                <w:sz w:val="20"/>
                <w:szCs w:val="20"/>
              </w:rPr>
            </w:pPr>
            <w:r w:rsidRPr="00434192">
              <w:rPr>
                <w:rFonts w:ascii="Arial" w:hAnsi="Arial"/>
                <w:sz w:val="20"/>
                <w:szCs w:val="20"/>
              </w:rPr>
              <w:t>Office use only:</w:t>
            </w:r>
          </w:p>
        </w:tc>
        <w:tc>
          <w:tcPr>
            <w:tcW w:w="748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43919" w14:textId="0C36915A" w:rsidR="00434192" w:rsidRPr="00434192" w:rsidRDefault="00434192" w:rsidP="00434192">
            <w:pPr>
              <w:rPr>
                <w:rFonts w:ascii="Arial" w:hAnsi="Arial"/>
                <w:sz w:val="20"/>
                <w:szCs w:val="20"/>
              </w:rPr>
            </w:pPr>
          </w:p>
        </w:tc>
      </w:tr>
      <w:tr w:rsidR="00434192" w:rsidRPr="006B572D" w14:paraId="1974391D" w14:textId="77777777" w:rsidTr="00434192">
        <w:tblPrEx>
          <w:tblLook w:val="0000" w:firstRow="0" w:lastRow="0" w:firstColumn="0" w:lastColumn="0" w:noHBand="0" w:noVBand="0"/>
        </w:tblPrEx>
        <w:trPr>
          <w:trHeight w:val="720"/>
        </w:trPr>
        <w:tc>
          <w:tcPr>
            <w:tcW w:w="1838" w:type="dxa"/>
            <w:gridSpan w:val="2"/>
            <w:tcBorders>
              <w:top w:val="single" w:sz="4" w:space="0" w:color="auto"/>
            </w:tcBorders>
          </w:tcPr>
          <w:p w14:paraId="102C9871" w14:textId="77777777" w:rsidR="00434192" w:rsidRPr="00434192" w:rsidRDefault="00434192" w:rsidP="007B437B">
            <w:pPr>
              <w:rPr>
                <w:rFonts w:ascii="Arial" w:hAnsi="Arial"/>
                <w:sz w:val="20"/>
                <w:szCs w:val="20"/>
              </w:rPr>
            </w:pPr>
            <w:r w:rsidRPr="00434192">
              <w:rPr>
                <w:rFonts w:ascii="Arial" w:hAnsi="Arial"/>
                <w:sz w:val="20"/>
                <w:szCs w:val="20"/>
              </w:rPr>
              <w:t>Approved by:</w:t>
            </w:r>
          </w:p>
          <w:p w14:paraId="1974391B" w14:textId="08EBB99B" w:rsidR="00434192" w:rsidRPr="00434192" w:rsidRDefault="00434192" w:rsidP="007B437B">
            <w:pPr>
              <w:rPr>
                <w:rFonts w:ascii="Arial" w:hAnsi="Arial"/>
                <w:sz w:val="20"/>
                <w:szCs w:val="20"/>
              </w:rPr>
            </w:pPr>
            <w:r w:rsidRPr="00434192">
              <w:rPr>
                <w:rFonts w:ascii="Arial" w:hAnsi="Arial"/>
                <w:sz w:val="20"/>
                <w:szCs w:val="20"/>
              </w:rPr>
              <w:t>(State commission)</w:t>
            </w:r>
          </w:p>
        </w:tc>
        <w:tc>
          <w:tcPr>
            <w:tcW w:w="7484" w:type="dxa"/>
            <w:vMerge/>
            <w:tcBorders>
              <w:top w:val="single" w:sz="4" w:space="0" w:color="auto"/>
            </w:tcBorders>
          </w:tcPr>
          <w:p w14:paraId="1974391C" w14:textId="77777777" w:rsidR="00434192" w:rsidRPr="006B572D" w:rsidRDefault="00434192" w:rsidP="00672ACB">
            <w:pPr>
              <w:rPr>
                <w:rFonts w:ascii="Arial" w:hAnsi="Arial"/>
              </w:rPr>
            </w:pPr>
          </w:p>
        </w:tc>
      </w:tr>
    </w:tbl>
    <w:p w14:paraId="1974391E" w14:textId="77777777" w:rsidR="00D30CD1" w:rsidRDefault="00D30CD1" w:rsidP="007B437B">
      <w:pPr>
        <w:tabs>
          <w:tab w:val="left" w:pos="2325"/>
        </w:tabs>
        <w:rPr>
          <w:rFonts w:ascii="Arial" w:hAnsi="Arial"/>
        </w:rPr>
      </w:pPr>
    </w:p>
    <w:sectPr w:rsidR="00D30CD1" w:rsidSect="00674395">
      <w:headerReference w:type="default" r:id="rId6"/>
      <w:footerReference w:type="default" r:id="rId7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87E59D" w14:textId="77777777" w:rsidR="004E22A9" w:rsidRDefault="004E22A9" w:rsidP="00951957">
      <w:r>
        <w:separator/>
      </w:r>
    </w:p>
  </w:endnote>
  <w:endnote w:type="continuationSeparator" w:id="0">
    <w:p w14:paraId="59BEC9A3" w14:textId="77777777" w:rsidR="004E22A9" w:rsidRDefault="004E22A9" w:rsidP="009519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obe Gothic Std B">
    <w:panose1 w:val="020B0800000000000000"/>
    <w:charset w:val="80"/>
    <w:family w:val="swiss"/>
    <w:notTrueType/>
    <w:pitch w:val="variable"/>
    <w:sig w:usb0="00000203" w:usb1="29D72C10" w:usb2="00000010" w:usb3="00000000" w:csb0="002A0005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743926" w14:textId="755E910E" w:rsidR="00C8034E" w:rsidRPr="00391922" w:rsidRDefault="00680550">
    <w:pPr>
      <w:pStyle w:val="Footer"/>
      <w:rPr>
        <w:rFonts w:ascii="Arial" w:hAnsi="Arial" w:cs="Arial"/>
        <w:color w:val="808080"/>
        <w:sz w:val="16"/>
        <w:szCs w:val="16"/>
      </w:rPr>
    </w:pPr>
    <w:r w:rsidRPr="00680550">
      <w:rPr>
        <w:rFonts w:ascii="Arial" w:hAnsi="Arial" w:cs="Arial"/>
        <w:sz w:val="20"/>
        <w:szCs w:val="20"/>
        <w:lang w:val="en-GB"/>
      </w:rPr>
      <w:t xml:space="preserve">SLSA Wales Expenses Form </w:t>
    </w:r>
    <w:r w:rsidR="00434192">
      <w:rPr>
        <w:rFonts w:ascii="Arial" w:hAnsi="Arial" w:cs="Arial"/>
        <w:sz w:val="20"/>
        <w:szCs w:val="20"/>
        <w:lang w:val="en-GB"/>
      </w:rPr>
      <w:t>Oct 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520C38" w14:textId="77777777" w:rsidR="004E22A9" w:rsidRDefault="004E22A9" w:rsidP="00951957">
      <w:r>
        <w:separator/>
      </w:r>
    </w:p>
  </w:footnote>
  <w:footnote w:type="continuationSeparator" w:id="0">
    <w:p w14:paraId="318AF218" w14:textId="77777777" w:rsidR="004E22A9" w:rsidRDefault="004E22A9" w:rsidP="009519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743925" w14:textId="29185DE7" w:rsidR="00C8034E" w:rsidRPr="00434192" w:rsidRDefault="1B82C21A" w:rsidP="00434192">
    <w:pPr>
      <w:contextualSpacing/>
      <w:rPr>
        <w:rFonts w:ascii="Arial" w:eastAsia="Adobe Gothic Std B" w:hAnsi="Arial" w:cs="Arial"/>
        <w:b/>
        <w:color w:val="FF0000"/>
      </w:rPr>
    </w:pPr>
    <w:r w:rsidRPr="1B82C21A">
      <w:rPr>
        <w:rFonts w:ascii="Arial" w:hAnsi="Arial"/>
        <w:b/>
        <w:bCs/>
      </w:rPr>
      <w:t>Surf Life Saving Association of Wales</w:t>
    </w:r>
    <w:r w:rsidR="00434192">
      <w:rPr>
        <w:rFonts w:ascii="Arial" w:hAnsi="Arial"/>
        <w:b/>
        <w:bCs/>
      </w:rPr>
      <w:tab/>
      <w:t xml:space="preserve">       </w:t>
    </w:r>
    <w:r w:rsidR="00434192" w:rsidRPr="005637B6">
      <w:rPr>
        <w:rFonts w:ascii="Arial" w:eastAsia="Adobe Gothic Std B" w:hAnsi="Arial" w:cs="Arial"/>
        <w:b/>
        <w:color w:val="FF0000"/>
      </w:rPr>
      <w:t>Cymdeithas Achub Bywyd o'r Môr Cymru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tTQ3tjCwtDAxNTdW0lEKTi0uzszPAykwrAUAJgoUliwAAAA="/>
  </w:docVars>
  <w:rsids>
    <w:rsidRoot w:val="006B572D"/>
    <w:rsid w:val="00015381"/>
    <w:rsid w:val="000167BA"/>
    <w:rsid w:val="00031088"/>
    <w:rsid w:val="00040AFF"/>
    <w:rsid w:val="00054B8F"/>
    <w:rsid w:val="00066450"/>
    <w:rsid w:val="000F7CBD"/>
    <w:rsid w:val="00102430"/>
    <w:rsid w:val="0010341E"/>
    <w:rsid w:val="0014135B"/>
    <w:rsid w:val="00155C90"/>
    <w:rsid w:val="001B3A6E"/>
    <w:rsid w:val="001D58AE"/>
    <w:rsid w:val="001F24BB"/>
    <w:rsid w:val="00242F2E"/>
    <w:rsid w:val="00266F66"/>
    <w:rsid w:val="002953D8"/>
    <w:rsid w:val="002D7E4C"/>
    <w:rsid w:val="002F0C9B"/>
    <w:rsid w:val="00380EDE"/>
    <w:rsid w:val="00391922"/>
    <w:rsid w:val="003A40AE"/>
    <w:rsid w:val="003C487F"/>
    <w:rsid w:val="00430B04"/>
    <w:rsid w:val="00434192"/>
    <w:rsid w:val="00450D14"/>
    <w:rsid w:val="00487A52"/>
    <w:rsid w:val="004E22A9"/>
    <w:rsid w:val="00525B75"/>
    <w:rsid w:val="00535366"/>
    <w:rsid w:val="005637B6"/>
    <w:rsid w:val="005B7BEC"/>
    <w:rsid w:val="005C7841"/>
    <w:rsid w:val="005D5C05"/>
    <w:rsid w:val="005F746D"/>
    <w:rsid w:val="00672ACB"/>
    <w:rsid w:val="00674395"/>
    <w:rsid w:val="00680550"/>
    <w:rsid w:val="006A66AA"/>
    <w:rsid w:val="006B572D"/>
    <w:rsid w:val="006B5C44"/>
    <w:rsid w:val="006C1267"/>
    <w:rsid w:val="006D070D"/>
    <w:rsid w:val="006F3C84"/>
    <w:rsid w:val="0075272C"/>
    <w:rsid w:val="007A0C59"/>
    <w:rsid w:val="007A3CAE"/>
    <w:rsid w:val="007B437B"/>
    <w:rsid w:val="007D1BBE"/>
    <w:rsid w:val="00801813"/>
    <w:rsid w:val="00825BF3"/>
    <w:rsid w:val="0083351A"/>
    <w:rsid w:val="00842BFC"/>
    <w:rsid w:val="00854581"/>
    <w:rsid w:val="00857961"/>
    <w:rsid w:val="008D1146"/>
    <w:rsid w:val="008E3466"/>
    <w:rsid w:val="008F6592"/>
    <w:rsid w:val="00916A1F"/>
    <w:rsid w:val="009427D8"/>
    <w:rsid w:val="00951957"/>
    <w:rsid w:val="00972025"/>
    <w:rsid w:val="00982D98"/>
    <w:rsid w:val="009B750C"/>
    <w:rsid w:val="009C278C"/>
    <w:rsid w:val="009D691E"/>
    <w:rsid w:val="009E7898"/>
    <w:rsid w:val="00A0385B"/>
    <w:rsid w:val="00A243B0"/>
    <w:rsid w:val="00A422E3"/>
    <w:rsid w:val="00A65109"/>
    <w:rsid w:val="00AA6ED9"/>
    <w:rsid w:val="00AD673F"/>
    <w:rsid w:val="00B01F2F"/>
    <w:rsid w:val="00B32D83"/>
    <w:rsid w:val="00B35280"/>
    <w:rsid w:val="00B35F09"/>
    <w:rsid w:val="00B44AEC"/>
    <w:rsid w:val="00B45094"/>
    <w:rsid w:val="00B5441B"/>
    <w:rsid w:val="00B57056"/>
    <w:rsid w:val="00B66856"/>
    <w:rsid w:val="00B908CA"/>
    <w:rsid w:val="00BA1B9B"/>
    <w:rsid w:val="00BA7726"/>
    <w:rsid w:val="00BA7908"/>
    <w:rsid w:val="00BD11AB"/>
    <w:rsid w:val="00C433F5"/>
    <w:rsid w:val="00C71744"/>
    <w:rsid w:val="00C8034E"/>
    <w:rsid w:val="00CC747B"/>
    <w:rsid w:val="00D06A13"/>
    <w:rsid w:val="00D30108"/>
    <w:rsid w:val="00D30CD1"/>
    <w:rsid w:val="00D81BE1"/>
    <w:rsid w:val="00D972A5"/>
    <w:rsid w:val="00DD76FC"/>
    <w:rsid w:val="00DF09FB"/>
    <w:rsid w:val="00DF4528"/>
    <w:rsid w:val="00E47B83"/>
    <w:rsid w:val="00E53B4D"/>
    <w:rsid w:val="00E562F8"/>
    <w:rsid w:val="00E73D48"/>
    <w:rsid w:val="00E74033"/>
    <w:rsid w:val="00EC2AA7"/>
    <w:rsid w:val="00F368D1"/>
    <w:rsid w:val="00F64D71"/>
    <w:rsid w:val="00FC67BE"/>
    <w:rsid w:val="00FF32E1"/>
    <w:rsid w:val="00FF51CB"/>
    <w:rsid w:val="174FA07C"/>
    <w:rsid w:val="1B82C21A"/>
    <w:rsid w:val="31302DDD"/>
    <w:rsid w:val="4C0031F0"/>
    <w:rsid w:val="5D985DCD"/>
    <w:rsid w:val="6EF04AA9"/>
    <w:rsid w:val="727E89BF"/>
    <w:rsid w:val="78782F1E"/>
    <w:rsid w:val="7EE6B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7438B8"/>
  <w15:chartTrackingRefBased/>
  <w15:docId w15:val="{43A3C864-28F6-44B7-99D2-461E7E882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40"/>
    </w:rPr>
  </w:style>
  <w:style w:type="paragraph" w:styleId="Heading2">
    <w:name w:val="heading 2"/>
    <w:basedOn w:val="Normal"/>
    <w:next w:val="Normal"/>
    <w:link w:val="Heading2Char"/>
    <w:uiPriority w:val="9"/>
    <w:qFormat/>
    <w:rsid w:val="006B572D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  <w:lang w:val="x-none" w:eastAsia="x-non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B5C44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B5C44"/>
    <w:pPr>
      <w:spacing w:before="240" w:after="60"/>
      <w:outlineLvl w:val="6"/>
    </w:pPr>
    <w:rPr>
      <w:rFonts w:ascii="Calibri" w:hAnsi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59"/>
    <w:rsid w:val="006B57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link w:val="Heading2"/>
    <w:uiPriority w:val="9"/>
    <w:rsid w:val="006B572D"/>
    <w:rPr>
      <w:rFonts w:ascii="Calibri" w:eastAsia="MS Gothic" w:hAnsi="Calibri" w:cs="Times New Roman"/>
      <w:b/>
      <w:bCs/>
      <w:i/>
      <w:iCs/>
      <w:noProof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951957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951957"/>
    <w:rPr>
      <w:noProof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51957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951957"/>
    <w:rPr>
      <w:noProof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6B5C44"/>
    <w:rPr>
      <w:rFonts w:ascii="Calibri" w:eastAsia="Times New Roman" w:hAnsi="Calibri" w:cs="Times New Roman"/>
      <w:b/>
      <w:bCs/>
      <w:i/>
      <w:iCs/>
      <w:noProof/>
      <w:sz w:val="26"/>
      <w:szCs w:val="26"/>
      <w:lang w:val="en-US" w:eastAsia="en-US"/>
    </w:rPr>
  </w:style>
  <w:style w:type="character" w:customStyle="1" w:styleId="Heading7Char">
    <w:name w:val="Heading 7 Char"/>
    <w:link w:val="Heading7"/>
    <w:uiPriority w:val="9"/>
    <w:rsid w:val="006B5C44"/>
    <w:rPr>
      <w:rFonts w:ascii="Calibri" w:eastAsia="Times New Roman" w:hAnsi="Calibri" w:cs="Times New Roman"/>
      <w:noProof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114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D1146"/>
    <w:rPr>
      <w:rFonts w:ascii="Segoe UI" w:hAnsi="Segoe UI" w:cs="Segoe UI"/>
      <w:noProof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9</Words>
  <Characters>1147</Characters>
  <Application>Microsoft Office Word</Application>
  <DocSecurity>0</DocSecurity>
  <Lines>86</Lines>
  <Paragraphs>58</Paragraphs>
  <ScaleCrop>false</ScaleCrop>
  <Company>RNLI</Company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F LIFESAVINGASSOCIATION</dc:title>
  <dc:subject/>
  <dc:creator>Paul</dc:creator>
  <cp:keywords/>
  <cp:lastModifiedBy>Sport (Simon)</cp:lastModifiedBy>
  <cp:revision>2</cp:revision>
  <cp:lastPrinted>2018-07-24T07:51:00Z</cp:lastPrinted>
  <dcterms:created xsi:type="dcterms:W3CDTF">2025-10-15T18:55:00Z</dcterms:created>
  <dcterms:modified xsi:type="dcterms:W3CDTF">2025-10-15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23a72-915c-4dc9-a5f1-39249a03776f</vt:lpwstr>
  </property>
</Properties>
</file>